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75481F" w14:textId="2EC4EB1E" w:rsidR="00CD29E4" w:rsidRDefault="00A80C2F" w:rsidP="00A80C2F">
      <w:pPr>
        <w:spacing w:line="360" w:lineRule="auto"/>
        <w:jc w:val="center"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BAB VI</w:t>
      </w:r>
    </w:p>
    <w:p w14:paraId="537CB62A" w14:textId="46F11A93" w:rsidR="00A80C2F" w:rsidRDefault="00A80C2F" w:rsidP="00A80C2F">
      <w:pPr>
        <w:spacing w:line="360" w:lineRule="auto"/>
        <w:jc w:val="center"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KESIMPULAN</w:t>
      </w:r>
    </w:p>
    <w:p w14:paraId="24FBD41C" w14:textId="219E15BC" w:rsidR="00D31615" w:rsidRDefault="00D31615" w:rsidP="00D31615">
      <w:pPr>
        <w:pStyle w:val="ListParagraph"/>
        <w:numPr>
          <w:ilvl w:val="0"/>
          <w:numId w:val="1"/>
        </w:numPr>
        <w:spacing w:line="360" w:lineRule="auto"/>
        <w:ind w:left="567" w:hanging="567"/>
        <w:jc w:val="both"/>
        <w:rPr>
          <w:b/>
          <w:bCs/>
          <w:sz w:val="28"/>
          <w:szCs w:val="28"/>
          <w:lang w:val="en-US"/>
        </w:rPr>
      </w:pPr>
      <w:r w:rsidRPr="00D31615">
        <w:rPr>
          <w:b/>
          <w:bCs/>
          <w:sz w:val="28"/>
          <w:szCs w:val="28"/>
          <w:lang w:val="en-US"/>
        </w:rPr>
        <w:t>Kesimpulan Masalah</w:t>
      </w:r>
    </w:p>
    <w:p w14:paraId="48B4A2CA" w14:textId="59559341" w:rsidR="00D31615" w:rsidRDefault="00D31615" w:rsidP="00D31615">
      <w:pPr>
        <w:pStyle w:val="ListParagraph"/>
        <w:spacing w:line="360" w:lineRule="auto"/>
        <w:ind w:left="567"/>
        <w:jc w:val="both"/>
        <w:rPr>
          <w:lang w:val="en-US"/>
        </w:rPr>
      </w:pPr>
      <w:r>
        <w:rPr>
          <w:lang w:val="en-US"/>
        </w:rPr>
        <w:t>Setelah melakukan pembuatan aplikasi untuk optimasi nilai pendapatan, maka dapat disimpulkan sebagai berikut:</w:t>
      </w:r>
    </w:p>
    <w:p w14:paraId="42FEF888" w14:textId="0CCD546E" w:rsidR="00D31615" w:rsidRPr="00D31615" w:rsidRDefault="00D31615" w:rsidP="00D31615">
      <w:pPr>
        <w:pStyle w:val="ListParagraph"/>
        <w:numPr>
          <w:ilvl w:val="0"/>
          <w:numId w:val="2"/>
        </w:numPr>
        <w:spacing w:line="360" w:lineRule="auto"/>
        <w:jc w:val="both"/>
        <w:rPr>
          <w:lang w:val="en-US"/>
        </w:rPr>
      </w:pPr>
      <w:r>
        <w:rPr>
          <w:lang w:val="en-US"/>
        </w:rPr>
        <w:t>Berdasarkan hasil dari sistem yang telah dibuat, maka telah berhasil diimplementasikan metode Regresi Linier Berganda dan Algoritma Genetika</w:t>
      </w:r>
    </w:p>
    <w:p w14:paraId="377F7658" w14:textId="3C2CA8B9" w:rsidR="00D31615" w:rsidRDefault="00D31615" w:rsidP="00D31615">
      <w:pPr>
        <w:pStyle w:val="ListParagraph"/>
        <w:numPr>
          <w:ilvl w:val="0"/>
          <w:numId w:val="1"/>
        </w:numPr>
        <w:spacing w:line="360" w:lineRule="auto"/>
        <w:ind w:left="567" w:hanging="567"/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Kesimpulan Metode</w:t>
      </w:r>
    </w:p>
    <w:p w14:paraId="185193DB" w14:textId="356C0733" w:rsidR="00D31615" w:rsidRPr="00D31615" w:rsidRDefault="00D31615" w:rsidP="00D31615">
      <w:pPr>
        <w:pStyle w:val="ListParagraph"/>
        <w:spacing w:line="360" w:lineRule="auto"/>
        <w:ind w:left="567"/>
        <w:jc w:val="both"/>
        <w:rPr>
          <w:lang w:val="en-US"/>
        </w:rPr>
      </w:pPr>
      <w:r w:rsidRPr="00D31615">
        <w:rPr>
          <w:lang w:val="en-US"/>
        </w:rPr>
        <w:t xml:space="preserve">Metode penelitian </w:t>
      </w:r>
      <w:r>
        <w:rPr>
          <w:lang w:val="en-US"/>
        </w:rPr>
        <w:t>yang digunakan pada penelitian ini adalah Regresi Linier Berganda yang memfokuskan pada proses prediksi nilai pendapatan blablabla</w:t>
      </w:r>
    </w:p>
    <w:p w14:paraId="6E382DDF" w14:textId="0C5D0746" w:rsidR="00D31615" w:rsidRDefault="00D31615" w:rsidP="00D31615">
      <w:pPr>
        <w:pStyle w:val="ListParagraph"/>
        <w:numPr>
          <w:ilvl w:val="0"/>
          <w:numId w:val="1"/>
        </w:numPr>
        <w:spacing w:line="360" w:lineRule="auto"/>
        <w:ind w:left="567" w:hanging="567"/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Kesimpulan Pengujian Sistem</w:t>
      </w:r>
    </w:p>
    <w:p w14:paraId="67ECB070" w14:textId="5363D719" w:rsidR="00D31615" w:rsidRPr="00D31615" w:rsidRDefault="00D31615" w:rsidP="00D31615">
      <w:pPr>
        <w:pStyle w:val="ListParagraph"/>
        <w:spacing w:line="360" w:lineRule="auto"/>
        <w:ind w:left="567"/>
        <w:jc w:val="both"/>
        <w:rPr>
          <w:lang w:val="en-US"/>
        </w:rPr>
      </w:pPr>
      <w:r>
        <w:rPr>
          <w:lang w:val="en-US"/>
        </w:rPr>
        <w:t xml:space="preserve">Berdasarkan hasil pengujian sistem aplikasi berbasis </w:t>
      </w:r>
      <w:r>
        <w:rPr>
          <w:i/>
          <w:iCs/>
          <w:lang w:val="en-US"/>
        </w:rPr>
        <w:t>website</w:t>
      </w:r>
      <w:r>
        <w:rPr>
          <w:lang w:val="en-US"/>
        </w:rPr>
        <w:t xml:space="preserve"> yang menggunakan bahasa pemrograman R dengan </w:t>
      </w:r>
      <w:r>
        <w:rPr>
          <w:i/>
          <w:iCs/>
          <w:lang w:val="en-US"/>
        </w:rPr>
        <w:t>library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ShinyDashboard</w:t>
      </w:r>
      <w:r>
        <w:rPr>
          <w:lang w:val="en-US"/>
        </w:rPr>
        <w:t xml:space="preserve">. </w:t>
      </w:r>
      <w:bookmarkStart w:id="0" w:name="_GoBack"/>
      <w:bookmarkEnd w:id="0"/>
    </w:p>
    <w:p w14:paraId="337BA09D" w14:textId="77777777" w:rsidR="00D31615" w:rsidRPr="00D31615" w:rsidRDefault="00D31615" w:rsidP="00D31615">
      <w:pPr>
        <w:spacing w:line="360" w:lineRule="auto"/>
        <w:jc w:val="both"/>
        <w:rPr>
          <w:b/>
          <w:bCs/>
          <w:lang w:val="en-US"/>
        </w:rPr>
      </w:pPr>
    </w:p>
    <w:p w14:paraId="525EF886" w14:textId="207100E7" w:rsidR="00A80C2F" w:rsidRDefault="00A80C2F" w:rsidP="00A80C2F">
      <w:pPr>
        <w:spacing w:line="360" w:lineRule="auto"/>
        <w:jc w:val="center"/>
        <w:rPr>
          <w:b/>
          <w:bCs/>
          <w:sz w:val="32"/>
          <w:szCs w:val="32"/>
          <w:lang w:val="en-US"/>
        </w:rPr>
      </w:pPr>
    </w:p>
    <w:p w14:paraId="2A3C57B0" w14:textId="77777777" w:rsidR="00A80C2F" w:rsidRPr="00A80C2F" w:rsidRDefault="00A80C2F" w:rsidP="00A80C2F">
      <w:pPr>
        <w:spacing w:line="360" w:lineRule="auto"/>
        <w:jc w:val="both"/>
        <w:rPr>
          <w:lang w:val="en-US"/>
        </w:rPr>
      </w:pPr>
    </w:p>
    <w:sectPr w:rsidR="00A80C2F" w:rsidRPr="00A80C2F" w:rsidSect="00A80C2F">
      <w:pgSz w:w="11906" w:h="16838"/>
      <w:pgMar w:top="1701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930C54"/>
    <w:multiLevelType w:val="hybridMultilevel"/>
    <w:tmpl w:val="D96C8F12"/>
    <w:lvl w:ilvl="0" w:tplc="9AF081D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47862333"/>
    <w:multiLevelType w:val="hybridMultilevel"/>
    <w:tmpl w:val="160077CE"/>
    <w:lvl w:ilvl="0" w:tplc="6B6EFCD2">
      <w:start w:val="1"/>
      <w:numFmt w:val="decimal"/>
      <w:lvlText w:val="6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0MDE0MDc1tjQ2MrJQ0lEKTi0uzszPAykwqgUAEyzIgSwAAAA="/>
  </w:docVars>
  <w:rsids>
    <w:rsidRoot w:val="00A80C2F"/>
    <w:rsid w:val="00094AAA"/>
    <w:rsid w:val="0045429C"/>
    <w:rsid w:val="005D583B"/>
    <w:rsid w:val="006D2FE0"/>
    <w:rsid w:val="008445D2"/>
    <w:rsid w:val="008A0608"/>
    <w:rsid w:val="00A80C2F"/>
    <w:rsid w:val="00A9492E"/>
    <w:rsid w:val="00C36302"/>
    <w:rsid w:val="00C90DC8"/>
    <w:rsid w:val="00CD0E29"/>
    <w:rsid w:val="00CD29E4"/>
    <w:rsid w:val="00D31615"/>
    <w:rsid w:val="00E4325F"/>
    <w:rsid w:val="00FA4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71122"/>
  <w15:chartTrackingRefBased/>
  <w15:docId w15:val="{CB3354FE-BC09-4558-9D99-A775A3D79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2</Words>
  <Characters>525</Characters>
  <Application>Microsoft Office Word</Application>
  <DocSecurity>0</DocSecurity>
  <Lines>4</Lines>
  <Paragraphs>1</Paragraphs>
  <ScaleCrop>false</ScaleCrop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ron Sumadireja</dc:creator>
  <cp:keywords/>
  <dc:description/>
  <cp:lastModifiedBy>Imron Sumadireja</cp:lastModifiedBy>
  <cp:revision>2</cp:revision>
  <dcterms:created xsi:type="dcterms:W3CDTF">2020-08-03T04:55:00Z</dcterms:created>
  <dcterms:modified xsi:type="dcterms:W3CDTF">2020-08-04T07:38:00Z</dcterms:modified>
</cp:coreProperties>
</file>